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5"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bookmarkStart w:id="20" w:name="dear-hiring-manager"/>
    <w:p>
      <w:pPr>
        <w:pStyle w:val="Heading2"/>
      </w:pPr>
      <w:r>
        <w:t xml:space="preserve">Dear Hiring Manager,</w:t>
      </w:r>
    </w:p>
    <w:p>
      <w:pPr>
        <w:pStyle w:val="FirstParagraph"/>
      </w:pPr>
      <w:r>
        <w:t xml:space="preserve">I am writing to express my interest in the Business Consultant position at your esteemed organization. With a proven track record of driving strategic growth and operational excellence, I am eager to contribute my expertise to support your business objectives in the dynamic marketplace of Singapore Singapore. As a dedicated professional passionate about empowering organizations through innovative solutions, I am confident that my skills align with the needs of your team.</w:t>
      </w:r>
    </w:p>
    <w:bookmarkEnd w:id="20"/>
    <w:bookmarkStart w:id="21" w:name="why-business-consultant"/>
    <w:p>
      <w:pPr>
        <w:pStyle w:val="Heading2"/>
      </w:pPr>
      <w:r>
        <w:t xml:space="preserve">Why Business Consultant?</w:t>
      </w:r>
    </w:p>
    <w:p>
      <w:pPr>
        <w:pStyle w:val="FirstParagraph"/>
      </w:pPr>
      <w:r>
        <w:t xml:space="preserve">As a Business Consultant, I specialize in helping companies navigate complex challenges and unlock their full potential. My approach combines analytical rigor with creative problem-solving, ensuring that every strategy is tailored to the unique needs of the client. In Singapore Singapore—a global hub for trade, finance, and innovation—this role is particularly critical. The city-state’s competitive landscape demands consultants who can deliver actionable insights while understanding the cultural and regulatory nuances of its business environment.</w:t>
      </w:r>
    </w:p>
    <w:p>
      <w:pPr>
        <w:pStyle w:val="BodyText"/>
      </w:pPr>
      <w:r>
        <w:t xml:space="preserve">Over the past [X years], I have worked with clients across diverse industries, including technology, manufacturing, and professional services. My experience includes designing market entry strategies for multinational corporations, optimizing supply chain operations to reduce costs by up to 25%, and implementing digital transformation initiatives that improved efficiency by 40%. These achievements underscore my ability to deliver measurable results while fostering long-term partnerships with clients.</w:t>
      </w:r>
    </w:p>
    <w:bookmarkEnd w:id="21"/>
    <w:bookmarkStart w:id="22" w:name="X637ab1b533336481bfffb7e65b4126b561caa95"/>
    <w:p>
      <w:pPr>
        <w:pStyle w:val="Heading2"/>
      </w:pPr>
      <w:r>
        <w:t xml:space="preserve">Understanding Singapore Singapore’s Business Landscape</w:t>
      </w:r>
    </w:p>
    <w:p>
      <w:pPr>
        <w:pStyle w:val="FirstParagraph"/>
      </w:pPr>
      <w:r>
        <w:t xml:space="preserve">Singapore Singapore stands out as a beacon of economic stability and innovation. Its strategic location, world-class infrastructure, and business-friendly policies make it an attractive destination for global enterprises. However, navigating this market requires a deep understanding of its unique challenges—such as high competition, stringent regulations, and the need for sustainability. As a Business Consultant with experience in Southeast Asia, I have developed a keen awareness of these factors and how they shape business decisions.</w:t>
      </w:r>
    </w:p>
    <w:p>
      <w:pPr>
        <w:pStyle w:val="BodyText"/>
      </w:pPr>
      <w:r>
        <w:t xml:space="preserve">In my previous role at [Previous Company], I led a project to help a Singapore-based tech startup expand its operations into the ASEAN region. By analyzing market trends, identifying regulatory hurdles, and recommending localized strategies, we achieved a 30% increase in market share within 12 months. This experience reinforced my belief that success in Singapore Singapore hinges on blending global best practices with hyper-local insights.</w:t>
      </w:r>
    </w:p>
    <w:bookmarkEnd w:id="22"/>
    <w:bookmarkStart w:id="23" w:name="Xeecd226f17cbdcee7a24c8f9125a5b853694e9c"/>
    <w:p>
      <w:pPr>
        <w:pStyle w:val="Heading2"/>
      </w:pPr>
      <w:r>
        <w:t xml:space="preserve">Why I’m the Right Fit for Your Organization</w:t>
      </w:r>
    </w:p>
    <w:p>
      <w:pPr>
        <w:pStyle w:val="FirstParagraph"/>
      </w:pPr>
      <w:r>
        <w:t xml:space="preserve">Your organization’s commitment to [mention a specific value or goal from the job posting, e.g., "driving digital transformation"] resonates deeply with my professional ethos. I am particularly drawn to your work in [specific industry or project], as it aligns with my focus on leveraging data-driven strategies to solve complex business problems. My ability to communicate effectively across cultures and industries ensures that I can collaborate seamlessly with your team while delivering results that meet the highest standards.</w:t>
      </w:r>
    </w:p>
    <w:p>
      <w:pPr>
        <w:pStyle w:val="BodyText"/>
      </w:pPr>
      <w:r>
        <w:t xml:space="preserve">What sets me apart is my ability to balance technical expertise with a client-centric mindset. For instance, during a recent engagement with a Singapore-based retail chain, I identified inefficiencies in their inventory management system and proposed a cloud-based solution that reduced overhead costs by 18% while improving customer satisfaction. This project highlighted the importance of adaptability and continuous learning—qualities I bring to every consulting opportunity.</w:t>
      </w:r>
    </w:p>
    <w:bookmarkEnd w:id="23"/>
    <w:bookmarkStart w:id="24" w:name="looking-ahead"/>
    <w:p>
      <w:pPr>
        <w:pStyle w:val="Heading2"/>
      </w:pPr>
      <w:r>
        <w:t xml:space="preserve">Looking Ahead</w:t>
      </w:r>
    </w:p>
    <w:p>
      <w:pPr>
        <w:pStyle w:val="FirstParagraph"/>
      </w:pPr>
      <w:r>
        <w:t xml:space="preserve">I am excited about the opportunity to contribute my skills as a Business Consultant in Singapore Singapore. The city-state’s vibrant economy and forward-thinking approach to innovation present a compelling environment for growth, and I am eager to play a role in shaping its future. I am confident that my background, combined with my passion for solving business challenges, will enable me to make a meaningful impact at your organization.</w:t>
      </w:r>
    </w:p>
    <w:p>
      <w:pPr>
        <w:pStyle w:val="BodyText"/>
      </w:pPr>
      <w:r>
        <w:t xml:space="preserve">Thank you for considering my application. I would welcome the chance to discuss how my experience and vision align with your goals. Please feel free to contact me at [phone number] or [email address] at your convenience. I look forward to the possibility of working together.</w:t>
      </w:r>
    </w:p>
    <w:bookmarkEnd w:id="24"/>
    <w:p>
      <w:pPr>
        <w:pStyle w:val="BodyText"/>
      </w:pPr>
      <w:r>
        <w:t xml:space="preserve">Sincerely,</w:t>
      </w:r>
    </w:p>
    <w:p>
      <w:pPr>
        <w:pStyle w:val="BodyText"/>
      </w:pP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dc:title>
  <dc:creator/>
  <dc:language>en</dc:language>
  <cp:keywords/>
  <dcterms:created xsi:type="dcterms:W3CDTF">2026-07-24T10:42:50Z</dcterms:created>
  <dcterms:modified xsi:type="dcterms:W3CDTF">2026-07-24T10:42:50Z</dcterms:modified>
</cp:coreProperties>
</file>

<file path=docProps/custom.xml><?xml version="1.0" encoding="utf-8"?>
<Properties xmlns="http://schemas.openxmlformats.org/officeDocument/2006/custom-properties" xmlns:vt="http://schemas.openxmlformats.org/officeDocument/2006/docPropsVTypes"/>
</file>